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AC34E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МИНИСТЕРСТВО ОБРАЗОВАНИЯ И НАУКИ РФ</w:t>
      </w:r>
    </w:p>
    <w:p w14:paraId="18238BBD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b/>
          <w:sz w:val="28"/>
          <w:szCs w:val="28"/>
          <w:shd w:val="clear" w:color="auto" w:fill="FFFFFF"/>
        </w:rPr>
      </w:pPr>
    </w:p>
    <w:p w14:paraId="26B483A4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Федеральное государственное автономное</w:t>
      </w:r>
    </w:p>
    <w:p w14:paraId="762AE3F8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образовательное учреждение высшего образования</w:t>
      </w:r>
    </w:p>
    <w:p w14:paraId="6678A68A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«ИТМО»</w:t>
      </w:r>
    </w:p>
    <w:p w14:paraId="3D99E94E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b/>
          <w:color w:val="000000"/>
          <w:sz w:val="28"/>
          <w:szCs w:val="28"/>
          <w:shd w:val="clear" w:color="auto" w:fill="FFFFFF"/>
        </w:rPr>
      </w:pPr>
    </w:p>
    <w:p w14:paraId="549821C3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A22531">
        <w:rPr>
          <w:rFonts w:eastAsia="Times New Roman" w:cs="Times New Roman"/>
          <w:b/>
          <w:color w:val="000000"/>
          <w:sz w:val="28"/>
          <w:szCs w:val="28"/>
        </w:rPr>
        <w:t>ФАКУЛЬТЕТ БЕЗОПАСНОСТИ ИНФОРМАЦИОННЫХ ТЕХНОЛОГИЙ</w:t>
      </w:r>
    </w:p>
    <w:p w14:paraId="6B541A2B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14:paraId="6A7B7878" w14:textId="77777777" w:rsidR="00FD368F" w:rsidRPr="00A22531" w:rsidRDefault="00FD368F" w:rsidP="00FD368F">
      <w:pPr>
        <w:spacing w:before="5" w:after="0" w:line="360" w:lineRule="auto"/>
        <w:jc w:val="center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1DC99479" w14:textId="02E23056" w:rsidR="00FD368F" w:rsidRPr="00A22531" w:rsidRDefault="00FD368F" w:rsidP="00FD368F">
      <w:pPr>
        <w:spacing w:line="240" w:lineRule="auto"/>
        <w:jc w:val="center"/>
        <w:rPr>
          <w:rFonts w:eastAsia="Times New Roman" w:cs="Times New Roman"/>
          <w:sz w:val="28"/>
          <w:szCs w:val="28"/>
        </w:rPr>
      </w:pPr>
      <w:r w:rsidRPr="00A22531">
        <w:rPr>
          <w:rFonts w:eastAsia="Times New Roman" w:cs="Times New Roman"/>
          <w:sz w:val="28"/>
          <w:szCs w:val="28"/>
        </w:rPr>
        <w:t>Лабораторная работа №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3</m:t>
        </m:r>
      </m:oMath>
    </w:p>
    <w:p w14:paraId="63728171" w14:textId="1737B0F9" w:rsidR="00E67B49" w:rsidRDefault="00C11572" w:rsidP="00FD368F">
      <w:pPr>
        <w:spacing w:line="240" w:lineRule="auto"/>
        <w:jc w:val="center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  <m:oMathPara>
        <m:oMath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shd w:val="clear" w:color="auto" w:fill="FFFFFF"/>
            </w:rPr>
            <m:t>Формирование счета на оплату услуг</m:t>
          </m:r>
        </m:oMath>
      </m:oMathPara>
    </w:p>
    <w:p w14:paraId="0E482954" w14:textId="131338B0" w:rsidR="004A024E" w:rsidRPr="004A024E" w:rsidRDefault="004A024E" w:rsidP="00FD368F">
      <w:pPr>
        <w:spacing w:line="240" w:lineRule="auto"/>
        <w:jc w:val="center"/>
        <w:rPr>
          <w:rFonts w:eastAsia="Times New Roman" w:cs="Times New Roman"/>
          <w:iCs/>
          <w:color w:val="000000"/>
          <w:sz w:val="28"/>
          <w:szCs w:val="28"/>
          <w:shd w:val="clear" w:color="auto" w:fill="FFFFFF"/>
        </w:rPr>
      </w:pPr>
      <w:r w:rsidRPr="004A024E">
        <w:rPr>
          <w:rFonts w:eastAsia="Times New Roman" w:cs="Times New Roman"/>
          <w:iCs/>
          <w:color w:val="000000"/>
          <w:sz w:val="28"/>
          <w:szCs w:val="28"/>
          <w:shd w:val="clear" w:color="auto" w:fill="FFFFFF"/>
        </w:rPr>
        <w:t>Вариант 1</w:t>
      </w:r>
    </w:p>
    <w:p w14:paraId="2CE4ED10" w14:textId="77777777" w:rsidR="00FD368F" w:rsidRPr="00A22531" w:rsidRDefault="00FD368F" w:rsidP="00FD368F">
      <w:pPr>
        <w:spacing w:before="5" w:after="0" w:line="360" w:lineRule="auto"/>
        <w:ind w:left="6480"/>
        <w:jc w:val="right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094EF890" w14:textId="77777777" w:rsidR="00FD368F" w:rsidRPr="00A22531" w:rsidRDefault="00FD368F" w:rsidP="00FD368F">
      <w:pPr>
        <w:spacing w:before="5" w:after="0" w:line="360" w:lineRule="auto"/>
        <w:ind w:left="6480"/>
        <w:jc w:val="right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35A25573" w14:textId="77777777" w:rsidR="00FD368F" w:rsidRPr="00A22531" w:rsidRDefault="00FD368F" w:rsidP="00FD368F">
      <w:pPr>
        <w:spacing w:before="5" w:after="0" w:line="360" w:lineRule="auto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2132E9ED" w14:textId="01F05E80" w:rsidR="00FD368F" w:rsidRPr="00A22531" w:rsidRDefault="00B11DF6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>
        <w:rPr>
          <w:rFonts w:eastAsia="Times New Roman" w:cs="Times New Roman"/>
          <w:noProof/>
          <w:sz w:val="28"/>
          <w:szCs w:val="28"/>
          <w:shd w:val="clear" w:color="auto" w:fill="FFFFFF"/>
        </w:rPr>
        <w:drawing>
          <wp:inline distT="0" distB="0" distL="0" distR="0" wp14:anchorId="7D66183B" wp14:editId="7CFBB860">
            <wp:extent cx="1972298" cy="1104900"/>
            <wp:effectExtent l="0" t="0" r="9525" b="0"/>
            <wp:docPr id="1" name="Рисунок 1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моя подпись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88" cy="112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EDA8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45E2797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61F8D0B3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16B57D8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E15B3C4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Проверил преподаватель:</w:t>
      </w:r>
    </w:p>
    <w:p w14:paraId="119E25D2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_________________</w:t>
      </w:r>
    </w:p>
    <w:p w14:paraId="7B1DA4EE" w14:textId="52A060DB" w:rsidR="00FD368F" w:rsidRPr="00A22531" w:rsidRDefault="00FD368F" w:rsidP="00FD368F">
      <w:pPr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(</w:t>
      </w:r>
      <m:oMath>
        <m:r>
          <w:rPr>
            <w:rFonts w:ascii="Cambria Math" w:eastAsia="Times New Roman" w:hAnsi="Cambria Math" w:cs="Times New Roman"/>
            <w:sz w:val="28"/>
            <w:szCs w:val="28"/>
            <w:shd w:val="clear" w:color="auto" w:fill="FFFFFF"/>
          </w:rPr>
          <m:t>Таранов С. В.</m:t>
        </m:r>
      </m:oMath>
      <w:r w:rsidRPr="00A22531">
        <w:rPr>
          <w:rFonts w:eastAsia="Times New Roman" w:cs="Times New Roman"/>
          <w:sz w:val="28"/>
          <w:szCs w:val="28"/>
          <w:shd w:val="clear" w:color="auto" w:fill="FFFFFF"/>
        </w:rPr>
        <w:t>)</w:t>
      </w:r>
    </w:p>
    <w:p w14:paraId="1D2161DD" w14:textId="77777777" w:rsidR="006B4783" w:rsidRDefault="006B4783">
      <w:pPr>
        <w:rPr>
          <w:rFonts w:cs="Times New Roman"/>
          <w:sz w:val="28"/>
          <w:szCs w:val="28"/>
        </w:rPr>
      </w:pPr>
    </w:p>
    <w:p w14:paraId="2AB85FBD" w14:textId="77777777" w:rsidR="006B4783" w:rsidRDefault="006B4783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0EECB7D0" w14:textId="797EB47C" w:rsidR="00F00EBF" w:rsidRPr="00A22531" w:rsidRDefault="008771BF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lastRenderedPageBreak/>
        <w:t>Задача</w:t>
      </w:r>
      <w:r w:rsidR="00055CB5" w:rsidRPr="00A22531">
        <w:rPr>
          <w:rFonts w:cs="Times New Roman"/>
          <w:sz w:val="28"/>
          <w:szCs w:val="28"/>
        </w:rPr>
        <w:t>:</w:t>
      </w:r>
    </w:p>
    <w:p w14:paraId="35662565" w14:textId="60C896DF" w:rsidR="00055CB5" w:rsidRPr="006838CE" w:rsidRDefault="00C11572" w:rsidP="006838CE">
      <w:pPr>
        <w:pStyle w:val="a9"/>
        <w:numPr>
          <w:ilvl w:val="0"/>
          <w:numId w:val="2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о полученным результатам тарификации услуг «Телефония» и «Интернет» в лабораторных работах 1, 2 сформировать </w:t>
      </w:r>
      <w:proofErr w:type="gramStart"/>
      <w:r>
        <w:rPr>
          <w:rFonts w:cs="Times New Roman"/>
          <w:sz w:val="28"/>
          <w:szCs w:val="28"/>
        </w:rPr>
        <w:t>счет на оплату</w:t>
      </w:r>
      <w:proofErr w:type="gramEnd"/>
      <w:r>
        <w:rPr>
          <w:rFonts w:cs="Times New Roman"/>
          <w:sz w:val="28"/>
          <w:szCs w:val="28"/>
        </w:rPr>
        <w:t xml:space="preserve"> в формате .</w:t>
      </w:r>
      <w:r>
        <w:rPr>
          <w:rFonts w:cs="Times New Roman"/>
          <w:sz w:val="28"/>
          <w:szCs w:val="28"/>
          <w:lang w:val="en-US"/>
        </w:rPr>
        <w:t>pdf</w:t>
      </w:r>
      <w:r>
        <w:rPr>
          <w:rFonts w:cs="Times New Roman"/>
          <w:sz w:val="28"/>
          <w:szCs w:val="28"/>
        </w:rPr>
        <w:t>.</w:t>
      </w:r>
    </w:p>
    <w:p w14:paraId="4B0B0969" w14:textId="0554A062" w:rsidR="00055CB5" w:rsidRDefault="000D6DA4" w:rsidP="00055CB5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t>Ход работы</w:t>
      </w:r>
      <w:r w:rsidR="001C0B87">
        <w:rPr>
          <w:rFonts w:cs="Times New Roman"/>
          <w:sz w:val="28"/>
          <w:szCs w:val="28"/>
        </w:rPr>
        <w:t>:</w:t>
      </w:r>
    </w:p>
    <w:p w14:paraId="1CBA25FC" w14:textId="1AE69654" w:rsidR="001C0B87" w:rsidRDefault="00BF23B6" w:rsidP="00DB3CDC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Описание</w:t>
      </w:r>
      <w:r w:rsidR="008038EC">
        <w:rPr>
          <w:rFonts w:cs="Times New Roman"/>
          <w:sz w:val="28"/>
          <w:szCs w:val="28"/>
        </w:rPr>
        <w:t xml:space="preserve"> выбранных</w:t>
      </w:r>
      <w:r>
        <w:rPr>
          <w:rFonts w:cs="Times New Roman"/>
          <w:sz w:val="28"/>
          <w:szCs w:val="28"/>
        </w:rPr>
        <w:t xml:space="preserve"> средств реализации </w:t>
      </w:r>
      <w:r w:rsidR="00D15098">
        <w:rPr>
          <w:rFonts w:cs="Times New Roman"/>
          <w:sz w:val="28"/>
          <w:szCs w:val="28"/>
        </w:rPr>
        <w:t>и их преимущества</w:t>
      </w:r>
    </w:p>
    <w:p w14:paraId="2A7D4ADB" w14:textId="528F59E4" w:rsidR="00DB3CDC" w:rsidRDefault="003851D2" w:rsidP="00DB3CDC">
      <w:pPr>
        <w:pStyle w:val="a9"/>
        <w:numPr>
          <w:ilvl w:val="1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Язык программирования </w:t>
      </w:r>
      <w:r w:rsidR="00AC1C5B">
        <w:rPr>
          <w:rFonts w:cs="Times New Roman"/>
          <w:sz w:val="28"/>
          <w:szCs w:val="28"/>
        </w:rPr>
        <w:t>–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  <w:lang w:val="en-US"/>
        </w:rPr>
        <w:t>Python</w:t>
      </w:r>
    </w:p>
    <w:p w14:paraId="26F88B8E" w14:textId="6CBF6A50" w:rsidR="00AC1C5B" w:rsidRDefault="00BF0F69" w:rsidP="00BF0F69">
      <w:pPr>
        <w:pStyle w:val="a9"/>
        <w:numPr>
          <w:ilvl w:val="2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Преимущества</w:t>
      </w:r>
    </w:p>
    <w:p w14:paraId="065E6BF0" w14:textId="593C6EE8" w:rsidR="0092686D" w:rsidRDefault="0092686D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низкий порог вхождения</w:t>
      </w:r>
    </w:p>
    <w:p w14:paraId="7E77B071" w14:textId="3A9DB5C9" w:rsidR="008E02F3" w:rsidRDefault="008E02F3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кроссплатформенность</w:t>
      </w:r>
    </w:p>
    <w:p w14:paraId="4F53A64D" w14:textId="63597EC2" w:rsidR="00E7284D" w:rsidRDefault="00E7284D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обширный выбор библиотек</w:t>
      </w:r>
    </w:p>
    <w:p w14:paraId="7B60D42E" w14:textId="13111A9F" w:rsidR="00D30E2C" w:rsidRDefault="00D30E2C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широк</w:t>
      </w:r>
      <w:r w:rsidR="000C661E">
        <w:rPr>
          <w:rFonts w:cs="Times New Roman"/>
          <w:sz w:val="28"/>
          <w:szCs w:val="28"/>
        </w:rPr>
        <w:t>ое применение</w:t>
      </w:r>
    </w:p>
    <w:p w14:paraId="280F611F" w14:textId="285A9E9C" w:rsidR="00DB3CDC" w:rsidRDefault="004463FC" w:rsidP="00DB3CDC">
      <w:pPr>
        <w:pStyle w:val="a9"/>
        <w:numPr>
          <w:ilvl w:val="1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Редактор </w:t>
      </w:r>
      <w:r w:rsidR="0031150C">
        <w:rPr>
          <w:rFonts w:cs="Times New Roman"/>
          <w:sz w:val="28"/>
          <w:szCs w:val="28"/>
        </w:rPr>
        <w:t>–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  <w:lang w:val="en-US"/>
        </w:rPr>
        <w:t>nano</w:t>
      </w:r>
    </w:p>
    <w:p w14:paraId="4CEC7D5C" w14:textId="68DF288E" w:rsidR="0031150C" w:rsidRDefault="00D10C57" w:rsidP="0031150C">
      <w:pPr>
        <w:pStyle w:val="a9"/>
        <w:numPr>
          <w:ilvl w:val="2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Критерии выбора</w:t>
      </w:r>
    </w:p>
    <w:p w14:paraId="5423BAE2" w14:textId="749AB0DE" w:rsidR="00D10C57" w:rsidRDefault="00D73C11" w:rsidP="00D10C57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остота </w:t>
      </w:r>
      <w:r w:rsidR="00B215AB">
        <w:rPr>
          <w:rFonts w:cs="Times New Roman"/>
          <w:sz w:val="28"/>
          <w:szCs w:val="28"/>
        </w:rPr>
        <w:t>и удобство пользования</w:t>
      </w:r>
    </w:p>
    <w:p w14:paraId="63FDCE54" w14:textId="10E565C0" w:rsidR="00C11572" w:rsidRPr="00C11572" w:rsidRDefault="00D54C8F" w:rsidP="00C11572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возможность использования «горячих» клавиш</w:t>
      </w:r>
    </w:p>
    <w:p w14:paraId="41BAA2F6" w14:textId="6F8D6904" w:rsidR="006E17B3" w:rsidRDefault="00CA4927" w:rsidP="00C11572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Исходный код</w:t>
      </w:r>
      <w:r w:rsidR="000A00AB">
        <w:rPr>
          <w:rFonts w:cs="Times New Roman"/>
          <w:sz w:val="28"/>
          <w:szCs w:val="28"/>
        </w:rPr>
        <w:t xml:space="preserve"> и результат работы программы</w:t>
      </w:r>
      <w:r w:rsidR="00C11572">
        <w:rPr>
          <w:rFonts w:cs="Times New Roman"/>
          <w:sz w:val="28"/>
          <w:szCs w:val="28"/>
        </w:rPr>
        <w:t xml:space="preserve"> (полученный .</w:t>
      </w:r>
      <w:r w:rsidR="00C11572">
        <w:rPr>
          <w:rFonts w:cs="Times New Roman"/>
          <w:sz w:val="28"/>
          <w:szCs w:val="28"/>
          <w:lang w:val="en-US"/>
        </w:rPr>
        <w:t>pdf</w:t>
      </w:r>
      <w:r w:rsidR="00C11572" w:rsidRPr="00C11572">
        <w:rPr>
          <w:rFonts w:cs="Times New Roman"/>
          <w:sz w:val="28"/>
          <w:szCs w:val="28"/>
        </w:rPr>
        <w:t xml:space="preserve"> </w:t>
      </w:r>
      <w:r w:rsidR="00C11572">
        <w:rPr>
          <w:rFonts w:cs="Times New Roman"/>
          <w:sz w:val="28"/>
          <w:szCs w:val="28"/>
        </w:rPr>
        <w:t>файл)</w:t>
      </w:r>
    </w:p>
    <w:p w14:paraId="4666D4EB" w14:textId="77777777" w:rsidR="0098512C" w:rsidRDefault="002E549E" w:rsidP="0098512C">
      <w:pPr>
        <w:keepNext/>
      </w:pPr>
      <w:r>
        <w:rPr>
          <w:noProof/>
        </w:rPr>
        <w:lastRenderedPageBreak/>
        <w:drawing>
          <wp:inline distT="0" distB="0" distL="0" distR="0" wp14:anchorId="720BB8CA" wp14:editId="4FFF4AE0">
            <wp:extent cx="5940425" cy="535813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5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101B">
        <w:rPr>
          <w:noProof/>
        </w:rPr>
        <w:lastRenderedPageBreak/>
        <w:drawing>
          <wp:inline distT="0" distB="0" distL="0" distR="0" wp14:anchorId="27119FAE" wp14:editId="3A31AF53">
            <wp:extent cx="5940425" cy="537464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7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2B2AB" w14:textId="474A2E81" w:rsidR="00C11572" w:rsidRDefault="0098512C" w:rsidP="0098512C">
      <w:pPr>
        <w:pStyle w:val="aa"/>
        <w:rPr>
          <w:rFonts w:cs="Times New Roman"/>
          <w:sz w:val="28"/>
          <w:szCs w:val="28"/>
        </w:rPr>
      </w:pPr>
      <w:r>
        <w:t xml:space="preserve">Рисунок </w:t>
      </w:r>
      <w:fldSimple w:instr=" SEQ Рисунок \* ARABIC ">
        <w:r>
          <w:rPr>
            <w:noProof/>
          </w:rPr>
          <w:t>1</w:t>
        </w:r>
      </w:fldSimple>
      <w:r>
        <w:rPr>
          <w:lang w:val="en-US"/>
        </w:rPr>
        <w:t>. lab3.html</w:t>
      </w:r>
    </w:p>
    <w:p w14:paraId="098D5F5C" w14:textId="77777777" w:rsidR="0098512C" w:rsidRDefault="0098512C" w:rsidP="0098512C">
      <w:pPr>
        <w:keepNext/>
      </w:pPr>
      <w:r>
        <w:rPr>
          <w:noProof/>
        </w:rPr>
        <w:drawing>
          <wp:inline distT="0" distB="0" distL="0" distR="0" wp14:anchorId="2D3E0EED" wp14:editId="40CF75E3">
            <wp:extent cx="5524500" cy="28194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280EC" w14:textId="3F646B69" w:rsidR="0098512C" w:rsidRDefault="0098512C" w:rsidP="0098512C">
      <w:pPr>
        <w:pStyle w:val="aa"/>
        <w:rPr>
          <w:rFonts w:cs="Times New Roman"/>
          <w:sz w:val="28"/>
          <w:szCs w:val="28"/>
        </w:rPr>
      </w:pPr>
      <w:r>
        <w:t xml:space="preserve">Рисунок </w:t>
      </w:r>
      <w:fldSimple w:instr=" SEQ Рисунок \* ARABIC ">
        <w:r>
          <w:rPr>
            <w:noProof/>
          </w:rPr>
          <w:t>2</w:t>
        </w:r>
      </w:fldSimple>
      <w:r>
        <w:t xml:space="preserve">. </w:t>
      </w:r>
      <w:r>
        <w:rPr>
          <w:lang w:val="en-US"/>
        </w:rPr>
        <w:t>file3.py</w:t>
      </w:r>
    </w:p>
    <w:p w14:paraId="20CB1761" w14:textId="77777777" w:rsidR="009129C2" w:rsidRDefault="009129C2" w:rsidP="00C11572">
      <w:pPr>
        <w:rPr>
          <w:rFonts w:cs="Times New Roman"/>
          <w:sz w:val="28"/>
          <w:szCs w:val="28"/>
        </w:rPr>
      </w:pPr>
    </w:p>
    <w:p w14:paraId="23DB348B" w14:textId="445C3787" w:rsidR="0072101B" w:rsidRDefault="0098512C" w:rsidP="00C11572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Результат:</w:t>
      </w:r>
    </w:p>
    <w:p w14:paraId="286E07F7" w14:textId="3CF8CC22" w:rsidR="0098512C" w:rsidRDefault="0098512C" w:rsidP="00C11572">
      <w:pPr>
        <w:rPr>
          <w:rFonts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43C81AF" wp14:editId="00480818">
            <wp:extent cx="4095750" cy="153352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FB03" w14:textId="56B435D1" w:rsidR="0098512C" w:rsidRPr="00C11572" w:rsidRDefault="0098512C" w:rsidP="00C11572">
      <w:pPr>
        <w:rPr>
          <w:rFonts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A8170F6" wp14:editId="4933F009">
            <wp:extent cx="5940425" cy="6894195"/>
            <wp:effectExtent l="0" t="0" r="3175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89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267B0" w14:textId="46DCC49F" w:rsidR="003366D1" w:rsidRDefault="003366D1" w:rsidP="003366D1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lastRenderedPageBreak/>
        <w:t>Вывод</w:t>
      </w:r>
      <w:r>
        <w:rPr>
          <w:rFonts w:cs="Times New Roman"/>
          <w:sz w:val="28"/>
          <w:szCs w:val="28"/>
        </w:rPr>
        <w:t>:</w:t>
      </w:r>
    </w:p>
    <w:p w14:paraId="3C8443D0" w14:textId="04AAC9F7" w:rsidR="006E17B3" w:rsidRPr="00417272" w:rsidRDefault="00417272" w:rsidP="00417272">
      <w:pPr>
        <w:pStyle w:val="a9"/>
        <w:numPr>
          <w:ilvl w:val="0"/>
          <w:numId w:val="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ограмма реализует заявленные требования </w:t>
      </w:r>
      <w:r w:rsidR="00032A69">
        <w:rPr>
          <w:rFonts w:cs="Times New Roman"/>
          <w:sz w:val="28"/>
          <w:szCs w:val="28"/>
        </w:rPr>
        <w:t>и выполняет расчеты согласно заданн</w:t>
      </w:r>
      <w:r w:rsidR="00C11572">
        <w:rPr>
          <w:rFonts w:cs="Times New Roman"/>
          <w:sz w:val="28"/>
          <w:szCs w:val="28"/>
        </w:rPr>
        <w:t>ым данным</w:t>
      </w:r>
      <w:r w:rsidR="00AE3B20" w:rsidRPr="00AE3B20">
        <w:rPr>
          <w:rFonts w:cs="Times New Roman"/>
          <w:sz w:val="28"/>
          <w:szCs w:val="28"/>
        </w:rPr>
        <w:t xml:space="preserve"> </w:t>
      </w:r>
      <w:r w:rsidR="00AE3B20">
        <w:rPr>
          <w:rFonts w:cs="Times New Roman"/>
          <w:sz w:val="28"/>
          <w:szCs w:val="28"/>
        </w:rPr>
        <w:t>и сгенерирован счет-файл (</w:t>
      </w:r>
      <w:r w:rsidR="00AE3B20">
        <w:rPr>
          <w:rFonts w:cs="Times New Roman"/>
          <w:sz w:val="28"/>
          <w:szCs w:val="28"/>
          <w:lang w:val="en-US"/>
        </w:rPr>
        <w:t>pdf</w:t>
      </w:r>
      <w:r w:rsidR="00AE3B20">
        <w:rPr>
          <w:rFonts w:cs="Times New Roman"/>
          <w:sz w:val="28"/>
          <w:szCs w:val="28"/>
        </w:rPr>
        <w:t>)</w:t>
      </w:r>
      <w:r w:rsidR="00032A69">
        <w:rPr>
          <w:rFonts w:cs="Times New Roman"/>
          <w:sz w:val="28"/>
          <w:szCs w:val="28"/>
        </w:rPr>
        <w:t>.</w:t>
      </w:r>
    </w:p>
    <w:sectPr w:rsidR="006E17B3" w:rsidRPr="00417272" w:rsidSect="005E7D9B">
      <w:footerReference w:type="default" r:id="rId13"/>
      <w:footerReference w:type="first" r:id="rId14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488BD" w14:textId="77777777" w:rsidR="00914913" w:rsidRDefault="00914913" w:rsidP="00FD368F">
      <w:pPr>
        <w:spacing w:after="0" w:line="240" w:lineRule="auto"/>
      </w:pPr>
      <w:r>
        <w:separator/>
      </w:r>
    </w:p>
  </w:endnote>
  <w:endnote w:type="continuationSeparator" w:id="0">
    <w:p w14:paraId="7B9D8C60" w14:textId="77777777" w:rsidR="00914913" w:rsidRDefault="00914913" w:rsidP="00FD3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9215078"/>
      <w:docPartObj>
        <w:docPartGallery w:val="Page Numbers (Bottom of Page)"/>
        <w:docPartUnique/>
      </w:docPartObj>
    </w:sdtPr>
    <w:sdtEndPr/>
    <w:sdtContent>
      <w:p w14:paraId="5E97E38B" w14:textId="3CC5719C" w:rsidR="00E031C4" w:rsidRDefault="00E031C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9AA0F9D" w14:textId="2A25543E" w:rsidR="00FD368F" w:rsidRDefault="00FD368F" w:rsidP="00FD368F">
    <w:pPr>
      <w:pStyle w:val="a7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BFB11" w14:textId="77777777" w:rsidR="005E7D9B" w:rsidRDefault="005E7D9B" w:rsidP="005E7D9B">
    <w:pPr>
      <w:pStyle w:val="a7"/>
      <w:jc w:val="center"/>
    </w:pPr>
    <w:r>
      <w:t>Санкт-Петербург</w:t>
    </w:r>
  </w:p>
  <w:p w14:paraId="26ACFA6D" w14:textId="7EBBAF03" w:rsidR="00E031C4" w:rsidRDefault="005E7D9B" w:rsidP="005E7D9B">
    <w:pPr>
      <w:pStyle w:val="a7"/>
      <w:jc w:val="center"/>
    </w:pPr>
    <w: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EC542" w14:textId="77777777" w:rsidR="00914913" w:rsidRDefault="00914913" w:rsidP="00FD368F">
      <w:pPr>
        <w:spacing w:after="0" w:line="240" w:lineRule="auto"/>
      </w:pPr>
      <w:r>
        <w:separator/>
      </w:r>
    </w:p>
  </w:footnote>
  <w:footnote w:type="continuationSeparator" w:id="0">
    <w:p w14:paraId="2EC52592" w14:textId="77777777" w:rsidR="00914913" w:rsidRDefault="00914913" w:rsidP="00FD36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11120"/>
    <w:multiLevelType w:val="multilevel"/>
    <w:tmpl w:val="DEBC7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BCC11EC"/>
    <w:multiLevelType w:val="hybridMultilevel"/>
    <w:tmpl w:val="5D2603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40921"/>
    <w:multiLevelType w:val="hybridMultilevel"/>
    <w:tmpl w:val="C8FABF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C76D2"/>
    <w:multiLevelType w:val="multilevel"/>
    <w:tmpl w:val="DEBC7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58680C"/>
    <w:multiLevelType w:val="hybridMultilevel"/>
    <w:tmpl w:val="E15069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jU2sDAwsDA2NDdR0lEKTi0uzszPAykwrwUAqJ94MSwAAAA="/>
  </w:docVars>
  <w:rsids>
    <w:rsidRoot w:val="00530029"/>
    <w:rsid w:val="000011EB"/>
    <w:rsid w:val="00032A69"/>
    <w:rsid w:val="00055CB5"/>
    <w:rsid w:val="00095688"/>
    <w:rsid w:val="000A00AB"/>
    <w:rsid w:val="000C661E"/>
    <w:rsid w:val="000D6DA4"/>
    <w:rsid w:val="000E08FF"/>
    <w:rsid w:val="00151041"/>
    <w:rsid w:val="001C0B87"/>
    <w:rsid w:val="002A663F"/>
    <w:rsid w:val="002E549E"/>
    <w:rsid w:val="0031150C"/>
    <w:rsid w:val="003366D1"/>
    <w:rsid w:val="0035635E"/>
    <w:rsid w:val="00372902"/>
    <w:rsid w:val="003851D2"/>
    <w:rsid w:val="00386C7C"/>
    <w:rsid w:val="004103A0"/>
    <w:rsid w:val="00417272"/>
    <w:rsid w:val="004463FC"/>
    <w:rsid w:val="0045123F"/>
    <w:rsid w:val="00455813"/>
    <w:rsid w:val="004A024E"/>
    <w:rsid w:val="00514C05"/>
    <w:rsid w:val="00521DDF"/>
    <w:rsid w:val="00530029"/>
    <w:rsid w:val="00592A3E"/>
    <w:rsid w:val="005E7D9B"/>
    <w:rsid w:val="006230C8"/>
    <w:rsid w:val="006731DA"/>
    <w:rsid w:val="0068021C"/>
    <w:rsid w:val="006819E5"/>
    <w:rsid w:val="006838CE"/>
    <w:rsid w:val="006B4783"/>
    <w:rsid w:val="006E17B3"/>
    <w:rsid w:val="006E63FF"/>
    <w:rsid w:val="0072101B"/>
    <w:rsid w:val="0076607B"/>
    <w:rsid w:val="008038EC"/>
    <w:rsid w:val="0081514C"/>
    <w:rsid w:val="0087052B"/>
    <w:rsid w:val="008771BF"/>
    <w:rsid w:val="008D6916"/>
    <w:rsid w:val="008E02F3"/>
    <w:rsid w:val="008E63C8"/>
    <w:rsid w:val="009129C2"/>
    <w:rsid w:val="00914913"/>
    <w:rsid w:val="0092686D"/>
    <w:rsid w:val="0098512C"/>
    <w:rsid w:val="00995E09"/>
    <w:rsid w:val="009C2092"/>
    <w:rsid w:val="009F328D"/>
    <w:rsid w:val="00A22531"/>
    <w:rsid w:val="00A919BA"/>
    <w:rsid w:val="00A96DE9"/>
    <w:rsid w:val="00AC1C5B"/>
    <w:rsid w:val="00AE3B20"/>
    <w:rsid w:val="00AE6D33"/>
    <w:rsid w:val="00B11DF6"/>
    <w:rsid w:val="00B215AB"/>
    <w:rsid w:val="00B960FF"/>
    <w:rsid w:val="00BF0F69"/>
    <w:rsid w:val="00BF23B6"/>
    <w:rsid w:val="00C10DA8"/>
    <w:rsid w:val="00C11572"/>
    <w:rsid w:val="00C3770D"/>
    <w:rsid w:val="00C6103E"/>
    <w:rsid w:val="00CA4927"/>
    <w:rsid w:val="00CB73FD"/>
    <w:rsid w:val="00D10C57"/>
    <w:rsid w:val="00D15098"/>
    <w:rsid w:val="00D2056B"/>
    <w:rsid w:val="00D30E2C"/>
    <w:rsid w:val="00D54C8F"/>
    <w:rsid w:val="00D73C11"/>
    <w:rsid w:val="00D96CF5"/>
    <w:rsid w:val="00D97D18"/>
    <w:rsid w:val="00DB104F"/>
    <w:rsid w:val="00DB3CDC"/>
    <w:rsid w:val="00E031C4"/>
    <w:rsid w:val="00E4515E"/>
    <w:rsid w:val="00E65217"/>
    <w:rsid w:val="00E67B49"/>
    <w:rsid w:val="00E7284D"/>
    <w:rsid w:val="00EC5D0D"/>
    <w:rsid w:val="00F00EBF"/>
    <w:rsid w:val="00F250CB"/>
    <w:rsid w:val="00F3454E"/>
    <w:rsid w:val="00FD21A1"/>
    <w:rsid w:val="00FD3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6897BB"/>
  <w15:chartTrackingRefBased/>
  <w15:docId w15:val="{ADC72636-1E35-45B4-A86F-FF1E77BE1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68F"/>
    <w:rPr>
      <w:rFonts w:ascii="Times New Roman" w:eastAsiaTheme="minorEastAsia" w:hAnsi="Times New Roman"/>
      <w:sz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D368F"/>
    <w:pPr>
      <w:spacing w:after="0" w:line="240" w:lineRule="auto"/>
    </w:pPr>
    <w:rPr>
      <w:rFonts w:ascii="Times New Roman" w:eastAsiaTheme="minorEastAsia" w:hAnsi="Times New Roman"/>
      <w:sz w:val="24"/>
      <w:lang w:eastAsia="ru-RU"/>
    </w:rPr>
  </w:style>
  <w:style w:type="character" w:styleId="a4">
    <w:name w:val="Placeholder Text"/>
    <w:basedOn w:val="a0"/>
    <w:uiPriority w:val="99"/>
    <w:semiHidden/>
    <w:rsid w:val="00FD368F"/>
    <w:rPr>
      <w:color w:val="808080"/>
    </w:rPr>
  </w:style>
  <w:style w:type="paragraph" w:styleId="a5">
    <w:name w:val="header"/>
    <w:basedOn w:val="a"/>
    <w:link w:val="a6"/>
    <w:uiPriority w:val="99"/>
    <w:unhideWhenUsed/>
    <w:rsid w:val="00FD36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D368F"/>
    <w:rPr>
      <w:rFonts w:ascii="Times New Roman" w:eastAsiaTheme="minorEastAsia" w:hAnsi="Times New Roman"/>
      <w:sz w:val="24"/>
      <w:lang w:eastAsia="ru-RU"/>
    </w:rPr>
  </w:style>
  <w:style w:type="paragraph" w:styleId="a7">
    <w:name w:val="footer"/>
    <w:basedOn w:val="a"/>
    <w:link w:val="a8"/>
    <w:uiPriority w:val="99"/>
    <w:unhideWhenUsed/>
    <w:rsid w:val="00FD36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D368F"/>
    <w:rPr>
      <w:rFonts w:ascii="Times New Roman" w:eastAsiaTheme="minorEastAsia" w:hAnsi="Times New Roman"/>
      <w:sz w:val="24"/>
      <w:lang w:eastAsia="ru-RU"/>
    </w:rPr>
  </w:style>
  <w:style w:type="paragraph" w:styleId="a9">
    <w:name w:val="List Paragraph"/>
    <w:basedOn w:val="a"/>
    <w:uiPriority w:val="34"/>
    <w:qFormat/>
    <w:rsid w:val="00055CB5"/>
    <w:pPr>
      <w:ind w:left="720"/>
      <w:contextualSpacing/>
    </w:pPr>
  </w:style>
  <w:style w:type="paragraph" w:styleId="aa">
    <w:name w:val="caption"/>
    <w:basedOn w:val="a"/>
    <w:next w:val="a"/>
    <w:uiPriority w:val="35"/>
    <w:unhideWhenUsed/>
    <w:qFormat/>
    <w:rsid w:val="002A663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6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Веселова</dc:creator>
  <cp:keywords/>
  <dc:description/>
  <cp:lastModifiedBy>Светлана Веселова</cp:lastModifiedBy>
  <cp:revision>84</cp:revision>
  <cp:lastPrinted>2020-04-21T18:24:00Z</cp:lastPrinted>
  <dcterms:created xsi:type="dcterms:W3CDTF">2020-03-23T11:08:00Z</dcterms:created>
  <dcterms:modified xsi:type="dcterms:W3CDTF">2020-05-18T16:12:00Z</dcterms:modified>
</cp:coreProperties>
</file>